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E0817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35F5BAC9" w:rsidR="00B357A9" w:rsidRPr="00FB71D9" w:rsidRDefault="00B357A9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7DCE644" w14:textId="70102203" w:rsidR="00E45A32" w:rsidRPr="00FB71D9" w:rsidRDefault="00E45A32" w:rsidP="00E45A32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AA81940" w14:textId="00DC0EA8" w:rsidR="0093111B" w:rsidRPr="00FB71D9" w:rsidRDefault="0093111B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4DDDA8DB" w14:textId="3C9D3242" w:rsidR="005E0817" w:rsidRPr="00FB71D9" w:rsidRDefault="005E0817" w:rsidP="00FB71D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4D0863B0" w14:textId="768C73FB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5E540F6" w14:textId="6867F0C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EAD1C81" w14:textId="2F0B87DD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3326E9DE" w14:textId="152AF83C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6A4CF8A" w14:textId="77777777" w:rsidR="00E83034" w:rsidRDefault="00EB0849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üresel İşletmecilik</w:t>
            </w:r>
          </w:p>
          <w:p w14:paraId="6E91E639" w14:textId="77777777" w:rsidR="00EB084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76E6B506" w14:textId="0C8BB261" w:rsidR="00EB0849" w:rsidRPr="00FB71D9" w:rsidRDefault="008D03FE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</w:tr>
      <w:tr w:rsidR="00E83034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60853E6C" w14:textId="52929E6B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E909C06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sel Analiz</w:t>
            </w:r>
          </w:p>
          <w:p w14:paraId="0CBE802E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72B89B0F" w14:textId="03480AB4" w:rsidR="00C52328" w:rsidRPr="00FB71D9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348D1873" w14:textId="054A49CA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3F853108" w14:textId="2C81C7ED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7512CF91" w14:textId="77777777" w:rsidR="00EB084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üresel İşletmecilik</w:t>
            </w:r>
          </w:p>
          <w:p w14:paraId="6DB1D11A" w14:textId="77777777" w:rsidR="00EB084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73B6CF07" w14:textId="34AD711F" w:rsidR="00E83034" w:rsidRPr="00FB71D9" w:rsidRDefault="008D03FE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</w:tr>
      <w:tr w:rsidR="00E83034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568ABF69" w14:textId="5DD4518D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1762E70C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sel Analiz</w:t>
            </w:r>
          </w:p>
          <w:p w14:paraId="484667C3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23DDFD2E" w14:textId="50078AB7" w:rsidR="00E83034" w:rsidRPr="00FB71D9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  <w:shd w:val="clear" w:color="auto" w:fill="F2F2F2"/>
          </w:tcPr>
          <w:p w14:paraId="2F5A409D" w14:textId="3EF3FFC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346D83E1" w14:textId="0A1E140D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94AEAB3" w14:textId="77777777" w:rsidR="00EB084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Küresel İşletmecilik</w:t>
            </w:r>
          </w:p>
          <w:p w14:paraId="1A1A7F5D" w14:textId="77777777" w:rsidR="00EB0849" w:rsidRDefault="00EB0849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Dilek DÖNMEZ POLAT</w:t>
            </w:r>
          </w:p>
          <w:p w14:paraId="68691518" w14:textId="6C3FD0B2" w:rsidR="00E83034" w:rsidRPr="00FB71D9" w:rsidRDefault="008D03FE" w:rsidP="00EB0849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1</w:t>
            </w:r>
          </w:p>
        </w:tc>
      </w:tr>
      <w:tr w:rsidR="00E83034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613F4258" w14:textId="446F4102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CCB2348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Örgütsel Analiz</w:t>
            </w:r>
          </w:p>
          <w:p w14:paraId="58154DF5" w14:textId="77777777" w:rsidR="00FA326A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52E1168A" w14:textId="445C90D0" w:rsidR="00E83034" w:rsidRPr="00FB71D9" w:rsidRDefault="00FA326A" w:rsidP="00FA326A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823" w:type="dxa"/>
          </w:tcPr>
          <w:p w14:paraId="69782F47" w14:textId="77777777" w:rsidR="00E83034" w:rsidRDefault="004D4AF3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nsan ve Yönetimi</w:t>
            </w:r>
          </w:p>
          <w:p w14:paraId="38A8AE5F" w14:textId="77777777" w:rsidR="004D4AF3" w:rsidRDefault="004D4AF3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1B84C612" w14:textId="70B77971" w:rsidR="004D4AF3" w:rsidRPr="00FB71D9" w:rsidRDefault="004D4AF3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</w:t>
            </w:r>
            <w:r w:rsidR="00462FB2">
              <w:rPr>
                <w:rFonts w:ascii="Times New Roman" w:hAnsi="Times New Roman"/>
                <w:sz w:val="14"/>
                <w:szCs w:val="14"/>
              </w:rPr>
              <w:t>02</w:t>
            </w:r>
          </w:p>
        </w:tc>
        <w:tc>
          <w:tcPr>
            <w:tcW w:w="2867" w:type="dxa"/>
          </w:tcPr>
          <w:p w14:paraId="4FAF5956" w14:textId="41CBE0FE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150305F2" w14:textId="2183366E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610AC7AD" w14:textId="40268060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759B2324" w14:textId="33C82AD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17CD96FF" w14:textId="77777777" w:rsidR="004D4AF3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nsan ve Yönetimi</w:t>
            </w:r>
          </w:p>
          <w:p w14:paraId="45266BA2" w14:textId="77777777" w:rsidR="004D4AF3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290AC0AA" w14:textId="66DBBA12" w:rsidR="00E83034" w:rsidRPr="00FB71D9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</w:t>
            </w:r>
            <w:r w:rsidR="00462FB2">
              <w:rPr>
                <w:rFonts w:ascii="Times New Roman" w:hAnsi="Times New Roman"/>
                <w:sz w:val="14"/>
                <w:szCs w:val="14"/>
              </w:rPr>
              <w:t>02</w:t>
            </w:r>
          </w:p>
        </w:tc>
        <w:tc>
          <w:tcPr>
            <w:tcW w:w="2867" w:type="dxa"/>
            <w:shd w:val="clear" w:color="auto" w:fill="F2F2F2"/>
          </w:tcPr>
          <w:p w14:paraId="1C8DF328" w14:textId="47C583B6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CB5FE41" w14:textId="59DE7F46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594F4B29" w14:textId="057A2AFD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2639AE" w14:textId="77777777" w:rsidR="00E83034" w:rsidRDefault="00616277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 ve Yönetim Felsefesi</w:t>
            </w:r>
          </w:p>
          <w:p w14:paraId="092864D9" w14:textId="77777777" w:rsidR="00616277" w:rsidRDefault="00616277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52033F62" w14:textId="6AEBF8D8" w:rsidR="00616277" w:rsidRPr="00FB71D9" w:rsidRDefault="00462FB2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823" w:type="dxa"/>
          </w:tcPr>
          <w:p w14:paraId="35F2EE9A" w14:textId="77777777" w:rsidR="004D4AF3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nsan ve Yönetimi</w:t>
            </w:r>
          </w:p>
          <w:p w14:paraId="43B866B5" w14:textId="77777777" w:rsidR="004D4AF3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 Dr. Ali Şahin ÖRNEK</w:t>
            </w:r>
          </w:p>
          <w:p w14:paraId="5444EB14" w14:textId="611AEDFD" w:rsidR="00E83034" w:rsidRPr="00FB71D9" w:rsidRDefault="004D4AF3" w:rsidP="004D4AF3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</w:t>
            </w:r>
            <w:r w:rsidR="00462FB2">
              <w:rPr>
                <w:rFonts w:ascii="Times New Roman" w:hAnsi="Times New Roman"/>
                <w:sz w:val="14"/>
                <w:szCs w:val="14"/>
              </w:rPr>
              <w:t>02</w:t>
            </w:r>
          </w:p>
        </w:tc>
        <w:tc>
          <w:tcPr>
            <w:tcW w:w="2867" w:type="dxa"/>
          </w:tcPr>
          <w:p w14:paraId="72FB34BB" w14:textId="54499C46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A22DB4D" w14:textId="65CE84B0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83034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13CF476B" w14:textId="53833F40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33B255A1" w14:textId="77777777" w:rsidR="00616277" w:rsidRDefault="00616277" w:rsidP="0061627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 ve Yönetim Felsefesi</w:t>
            </w:r>
          </w:p>
          <w:p w14:paraId="5B8BD9AD" w14:textId="77777777" w:rsidR="00616277" w:rsidRDefault="00616277" w:rsidP="0061627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11F38374" w14:textId="7080A63A" w:rsidR="00E83034" w:rsidRPr="00FB71D9" w:rsidRDefault="00462FB2" w:rsidP="0061627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823" w:type="dxa"/>
            <w:shd w:val="clear" w:color="auto" w:fill="F2F2F2"/>
          </w:tcPr>
          <w:p w14:paraId="4606B9BB" w14:textId="37617CA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0B100471" w14:textId="76AA1274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0871DCC" w14:textId="46EC69F7" w:rsidR="00E83034" w:rsidRPr="00FB71D9" w:rsidRDefault="00E83034" w:rsidP="00E8303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29B76AEC" w14:textId="7ED8BA18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0DAB377B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Bilim ve Yönetim Felsefesi</w:t>
            </w:r>
          </w:p>
          <w:p w14:paraId="7C7C2519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Abdullah KIRAY</w:t>
            </w:r>
          </w:p>
          <w:p w14:paraId="7C8D972E" w14:textId="17CBAEE2" w:rsidR="005F78AD" w:rsidRPr="00FB71D9" w:rsidRDefault="00462FB2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2</w:t>
            </w:r>
          </w:p>
        </w:tc>
        <w:tc>
          <w:tcPr>
            <w:tcW w:w="2823" w:type="dxa"/>
          </w:tcPr>
          <w:p w14:paraId="5EEDA96F" w14:textId="6D1E646C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664A07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</w:p>
          <w:p w14:paraId="7D32E60D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C44C645" w14:textId="2184463A" w:rsidR="005F78AD" w:rsidRPr="00FB71D9" w:rsidRDefault="00462FB2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001" w:type="dxa"/>
          </w:tcPr>
          <w:p w14:paraId="2577383C" w14:textId="7592D14A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B08F734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E6648F" w14:textId="620046A0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78AC8D06" w14:textId="5B682440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EAB1F89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55E58417" w14:textId="30834A73" w:rsidR="005F78AD" w:rsidRPr="009C4F91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  <w:lang w:val="en-US"/>
              </w:rPr>
            </w:pPr>
          </w:p>
        </w:tc>
        <w:tc>
          <w:tcPr>
            <w:tcW w:w="2867" w:type="dxa"/>
            <w:shd w:val="clear" w:color="auto" w:fill="F2F2F2"/>
          </w:tcPr>
          <w:p w14:paraId="20AE08AD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</w:p>
          <w:p w14:paraId="4F8F858D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093E78" w14:textId="15ED194C" w:rsidR="005F78AD" w:rsidRPr="00FB71D9" w:rsidRDefault="00462FB2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001" w:type="dxa"/>
            <w:shd w:val="clear" w:color="auto" w:fill="F2F2F2"/>
          </w:tcPr>
          <w:p w14:paraId="3AAE72D0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3FA265EE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8827C08" w14:textId="542D3453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50DD1872" w14:textId="45439D11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4CFFA993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07195648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29EB8F17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Nicel Araştırma Yöntemleri</w:t>
            </w:r>
          </w:p>
          <w:p w14:paraId="4CDD25B8" w14:textId="77777777" w:rsidR="005F78AD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720FAE84" w14:textId="7998CCF8" w:rsidR="005F78AD" w:rsidRPr="00FB71D9" w:rsidRDefault="00462FB2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303</w:t>
            </w:r>
          </w:p>
        </w:tc>
        <w:tc>
          <w:tcPr>
            <w:tcW w:w="2001" w:type="dxa"/>
          </w:tcPr>
          <w:p w14:paraId="5EA6FE27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653D3E53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F3DDC45" w14:textId="798CDEC0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3338358F" w14:textId="5F10B15B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E6B7769" w14:textId="766D6D8D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1D261ED8" w14:textId="55D20DEF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A7A0881" w14:textId="5B2A03F2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16A51402" w14:textId="4DED6BA4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2C4A5B78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70C405D0" w14:textId="3BA3DDD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2B1FFA5E" w14:textId="60C586D8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04D4C118" w14:textId="18B13185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358EAED5" w14:textId="5477F2FA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2AC40B1" w14:textId="75E65006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53A9F3E" w14:textId="1E70E912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18825361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3386B9DF" w14:textId="5AC574A6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52956FA9" w14:textId="12B75FDB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49E98375" w14:textId="27A57CF4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06E5149" w14:textId="70988EA6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D12508C" w14:textId="7A643029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52A8F987" w14:textId="14D2E9E8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6418D7EC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5E8DA377" w14:textId="28206DD9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7AC4EA69" w14:textId="7BE974AD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6F61CAB5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47E3F5C9" w14:textId="0FAD06C5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47BE22" w14:textId="300D7778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55F92A" w14:textId="1FE5056A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6E5C8813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7F22F3FF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0</w:t>
            </w:r>
          </w:p>
          <w:p w14:paraId="16046F32" w14:textId="7AF7797D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55</w:t>
            </w:r>
          </w:p>
        </w:tc>
        <w:tc>
          <w:tcPr>
            <w:tcW w:w="2594" w:type="dxa"/>
            <w:shd w:val="clear" w:color="auto" w:fill="F2F2F2"/>
          </w:tcPr>
          <w:p w14:paraId="53B61C27" w14:textId="578FF8FC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C62D70B" w14:textId="648EDBB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B45DE9D" w14:textId="6F6DDB9C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0D301F04" w14:textId="462E0B21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A22A690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04E7A8C3" w14:textId="77777777" w:rsidTr="00FB71D9">
        <w:trPr>
          <w:trHeight w:val="130"/>
          <w:jc w:val="center"/>
        </w:trPr>
        <w:tc>
          <w:tcPr>
            <w:tcW w:w="0" w:type="auto"/>
          </w:tcPr>
          <w:p w14:paraId="367C988F" w14:textId="2EDC9BED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</w:p>
        </w:tc>
        <w:tc>
          <w:tcPr>
            <w:tcW w:w="2594" w:type="dxa"/>
          </w:tcPr>
          <w:p w14:paraId="39BE33D9" w14:textId="51E5E849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50D7DF3A" w14:textId="371F96B8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F944A52" w14:textId="135B783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F76AA62" w14:textId="494FBEE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6736B49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F78AD" w:rsidRPr="00FB71D9" w14:paraId="5E6F4D85" w14:textId="77777777" w:rsidTr="00FB71D9">
        <w:trPr>
          <w:trHeight w:val="425"/>
          <w:jc w:val="center"/>
        </w:trPr>
        <w:tc>
          <w:tcPr>
            <w:tcW w:w="0" w:type="auto"/>
            <w:shd w:val="clear" w:color="auto" w:fill="F2F2F2"/>
          </w:tcPr>
          <w:p w14:paraId="6D3222FB" w14:textId="60568E5D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</w:p>
        </w:tc>
        <w:tc>
          <w:tcPr>
            <w:tcW w:w="2594" w:type="dxa"/>
            <w:shd w:val="clear" w:color="auto" w:fill="F2F2F2"/>
          </w:tcPr>
          <w:p w14:paraId="1B12DBDC" w14:textId="7C0D1162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3D8937ED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FB70E91" w14:textId="5EE1A3D3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3CB6B8E7" w14:textId="77777777" w:rsidR="005F78AD" w:rsidRPr="00FB71D9" w:rsidRDefault="005F78AD" w:rsidP="005F78AD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48E042CB" w14:textId="77777777" w:rsidR="005F78AD" w:rsidRPr="00FB71D9" w:rsidRDefault="005F78AD" w:rsidP="005F78AD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729C6E6A" w14:textId="7E67988F" w:rsidR="004F20BF" w:rsidRDefault="004F20BF" w:rsidP="004F20BF">
      <w:pPr>
        <w:rPr>
          <w:rFonts w:ascii="Times New Roman" w:hAnsi="Times New Roman"/>
          <w:sz w:val="14"/>
          <w:szCs w:val="14"/>
        </w:rPr>
      </w:pPr>
    </w:p>
    <w:sectPr w:rsidR="004F20BF" w:rsidSect="007919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36232" w14:textId="77777777" w:rsidR="00E65CD5" w:rsidRDefault="00E65CD5" w:rsidP="00197788">
      <w:pPr>
        <w:spacing w:after="0" w:line="240" w:lineRule="auto"/>
      </w:pPr>
      <w:r>
        <w:separator/>
      </w:r>
    </w:p>
  </w:endnote>
  <w:endnote w:type="continuationSeparator" w:id="0">
    <w:p w14:paraId="5BA3795E" w14:textId="77777777" w:rsidR="00E65CD5" w:rsidRDefault="00E65CD5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C9E6" w14:textId="77777777" w:rsidR="00BB32F8" w:rsidRDefault="00BB32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A898" w14:textId="77777777" w:rsidR="00BB32F8" w:rsidRDefault="00BB32F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D77D" w14:textId="77777777" w:rsidR="00BB32F8" w:rsidRDefault="00BB32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C6B63" w14:textId="77777777" w:rsidR="00E65CD5" w:rsidRDefault="00E65CD5" w:rsidP="00197788">
      <w:pPr>
        <w:spacing w:after="0" w:line="240" w:lineRule="auto"/>
      </w:pPr>
      <w:r>
        <w:separator/>
      </w:r>
    </w:p>
  </w:footnote>
  <w:footnote w:type="continuationSeparator" w:id="0">
    <w:p w14:paraId="7EA9275A" w14:textId="77777777" w:rsidR="00E65CD5" w:rsidRDefault="00E65CD5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829B" w14:textId="77777777" w:rsidR="00BB32F8" w:rsidRDefault="00BB32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657A26D8" w:rsidR="0048727F" w:rsidRPr="00956EA1" w:rsidRDefault="003B303A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YÖNETİM VE ORGANİZASYON</w:t>
    </w:r>
    <w:r w:rsidR="00BB32F8">
      <w:rPr>
        <w:rFonts w:ascii="Times New Roman" w:hAnsi="Times New Roman"/>
        <w:b/>
        <w:sz w:val="24"/>
        <w:szCs w:val="24"/>
      </w:rPr>
      <w:t xml:space="preserve"> DOKTORA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E4F0" w14:textId="77777777" w:rsidR="00BB32F8" w:rsidRDefault="00BB32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A5135"/>
    <w:rsid w:val="000B58DB"/>
    <w:rsid w:val="000D04A2"/>
    <w:rsid w:val="000E7505"/>
    <w:rsid w:val="00102538"/>
    <w:rsid w:val="001215AF"/>
    <w:rsid w:val="00147C11"/>
    <w:rsid w:val="00197788"/>
    <w:rsid w:val="001A5644"/>
    <w:rsid w:val="001C57CE"/>
    <w:rsid w:val="001D3C5D"/>
    <w:rsid w:val="002200AB"/>
    <w:rsid w:val="00262B7A"/>
    <w:rsid w:val="00275C97"/>
    <w:rsid w:val="002F050B"/>
    <w:rsid w:val="002F3850"/>
    <w:rsid w:val="00345DCC"/>
    <w:rsid w:val="003700BE"/>
    <w:rsid w:val="003B303A"/>
    <w:rsid w:val="003E3290"/>
    <w:rsid w:val="003E3D19"/>
    <w:rsid w:val="003E5B5E"/>
    <w:rsid w:val="003F0CA8"/>
    <w:rsid w:val="003F0E44"/>
    <w:rsid w:val="00437D66"/>
    <w:rsid w:val="004553FD"/>
    <w:rsid w:val="00462FB2"/>
    <w:rsid w:val="004B6EFE"/>
    <w:rsid w:val="004D1443"/>
    <w:rsid w:val="004D4AF3"/>
    <w:rsid w:val="004D7519"/>
    <w:rsid w:val="004F20BF"/>
    <w:rsid w:val="00547239"/>
    <w:rsid w:val="005E0817"/>
    <w:rsid w:val="005F78AD"/>
    <w:rsid w:val="00616221"/>
    <w:rsid w:val="00616277"/>
    <w:rsid w:val="0063335C"/>
    <w:rsid w:val="006500CF"/>
    <w:rsid w:val="00674930"/>
    <w:rsid w:val="006D51B3"/>
    <w:rsid w:val="006E4CCE"/>
    <w:rsid w:val="00707ED7"/>
    <w:rsid w:val="007349EC"/>
    <w:rsid w:val="00743EFC"/>
    <w:rsid w:val="00765BFE"/>
    <w:rsid w:val="00795FAF"/>
    <w:rsid w:val="007A373F"/>
    <w:rsid w:val="008053E8"/>
    <w:rsid w:val="00814FFA"/>
    <w:rsid w:val="00832B46"/>
    <w:rsid w:val="00854481"/>
    <w:rsid w:val="008549F9"/>
    <w:rsid w:val="0086616B"/>
    <w:rsid w:val="00896276"/>
    <w:rsid w:val="008D03FE"/>
    <w:rsid w:val="008F34F8"/>
    <w:rsid w:val="0093111B"/>
    <w:rsid w:val="00944E04"/>
    <w:rsid w:val="00955EA4"/>
    <w:rsid w:val="009C4F91"/>
    <w:rsid w:val="009F4A53"/>
    <w:rsid w:val="00A1460B"/>
    <w:rsid w:val="00A174D9"/>
    <w:rsid w:val="00A34C95"/>
    <w:rsid w:val="00A61D8C"/>
    <w:rsid w:val="00A704ED"/>
    <w:rsid w:val="00A76164"/>
    <w:rsid w:val="00AD7A9C"/>
    <w:rsid w:val="00B25976"/>
    <w:rsid w:val="00B337F0"/>
    <w:rsid w:val="00B357A9"/>
    <w:rsid w:val="00B42DB8"/>
    <w:rsid w:val="00B4313C"/>
    <w:rsid w:val="00B57CDB"/>
    <w:rsid w:val="00B602C7"/>
    <w:rsid w:val="00B81734"/>
    <w:rsid w:val="00BA006F"/>
    <w:rsid w:val="00BB308F"/>
    <w:rsid w:val="00BB32F8"/>
    <w:rsid w:val="00BD1602"/>
    <w:rsid w:val="00BD3994"/>
    <w:rsid w:val="00C07517"/>
    <w:rsid w:val="00C24C69"/>
    <w:rsid w:val="00C52328"/>
    <w:rsid w:val="00CA0FDC"/>
    <w:rsid w:val="00CD4973"/>
    <w:rsid w:val="00D21DF3"/>
    <w:rsid w:val="00E45A32"/>
    <w:rsid w:val="00E65CD5"/>
    <w:rsid w:val="00E83034"/>
    <w:rsid w:val="00EB0849"/>
    <w:rsid w:val="00F17EA8"/>
    <w:rsid w:val="00F6389F"/>
    <w:rsid w:val="00F82C21"/>
    <w:rsid w:val="00FA326A"/>
    <w:rsid w:val="00FB71D9"/>
    <w:rsid w:val="00FC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AF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Hüseyin Orak</cp:lastModifiedBy>
  <cp:revision>3</cp:revision>
  <cp:lastPrinted>2021-10-08T08:48:00Z</cp:lastPrinted>
  <dcterms:created xsi:type="dcterms:W3CDTF">2021-10-07T21:04:00Z</dcterms:created>
  <dcterms:modified xsi:type="dcterms:W3CDTF">2021-10-08T10:15:00Z</dcterms:modified>
</cp:coreProperties>
</file>